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0F52B422"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w:t>
      </w:r>
      <w:r w:rsidR="005C18BC">
        <w:rPr>
          <w:rFonts w:ascii="Arial" w:hAnsi="Arial" w:cs="Arial"/>
          <w:bCs/>
        </w:rPr>
        <w:t>_______________________</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6400FD">
        <w:rPr>
          <w:rFonts w:ascii="Arial" w:hAnsi="Arial" w:cs="Arial"/>
          <w:b/>
        </w:rPr>
        <w:t>Texas A&amp;</w:t>
      </w:r>
      <w:r w:rsidR="000F4A9C" w:rsidRPr="006400FD">
        <w:rPr>
          <w:rFonts w:ascii="Arial" w:hAnsi="Arial" w:cs="Arial"/>
          <w:b/>
        </w:rPr>
        <w:t>M University</w:t>
      </w:r>
      <w:r w:rsidR="00B6456E" w:rsidRPr="006400FD">
        <w:rPr>
          <w:rFonts w:ascii="Arial" w:hAnsi="Arial" w:cs="Arial"/>
          <w:b/>
        </w:rPr>
        <w:t xml:space="preserve"> </w:t>
      </w:r>
      <w:r w:rsidR="00417D12" w:rsidRPr="006400FD">
        <w:rPr>
          <w:rFonts w:ascii="Arial" w:hAnsi="Arial" w:cs="Arial"/>
          <w:b/>
        </w:rPr>
        <w:t>-</w:t>
      </w:r>
      <w:r w:rsidR="00B6456E" w:rsidRPr="006400FD">
        <w:rPr>
          <w:rFonts w:ascii="Arial" w:hAnsi="Arial" w:cs="Arial"/>
          <w:b/>
        </w:rPr>
        <w:t xml:space="preserve"> </w:t>
      </w:r>
      <w:r w:rsidR="00417D12" w:rsidRPr="006400FD">
        <w:rPr>
          <w:rFonts w:ascii="Arial" w:hAnsi="Arial" w:cs="Arial"/>
          <w:b/>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0ECB013" w:rsid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3B322231" w14:textId="0D567FF4" w:rsidR="00F515C2" w:rsidRDefault="00F515C2" w:rsidP="007B34DF">
      <w:pPr>
        <w:pStyle w:val="p9"/>
        <w:tabs>
          <w:tab w:val="clear" w:pos="810"/>
        </w:tabs>
        <w:ind w:left="540" w:hanging="540"/>
        <w:jc w:val="both"/>
        <w:rPr>
          <w:rFonts w:ascii="Arial" w:hAnsi="Arial" w:cs="Arial"/>
          <w:b/>
          <w:bCs/>
        </w:rPr>
      </w:pPr>
    </w:p>
    <w:p w14:paraId="4A77786D" w14:textId="7F716A06" w:rsidR="00F515C2" w:rsidRDefault="00F515C2" w:rsidP="007B34DF">
      <w:pPr>
        <w:pStyle w:val="p9"/>
        <w:tabs>
          <w:tab w:val="clear" w:pos="810"/>
        </w:tabs>
        <w:ind w:left="540" w:hanging="540"/>
        <w:jc w:val="both"/>
        <w:rPr>
          <w:rFonts w:ascii="Arial" w:hAnsi="Arial" w:cs="Arial"/>
          <w:b/>
          <w:bCs/>
        </w:rPr>
      </w:pPr>
      <w:r>
        <w:rPr>
          <w:rFonts w:ascii="Arial" w:hAnsi="Arial" w:cs="Arial"/>
          <w:b/>
          <w:bCs/>
        </w:rPr>
        <w:tab/>
        <w:t xml:space="preserve">    OR</w:t>
      </w:r>
    </w:p>
    <w:p w14:paraId="3CFD701A" w14:textId="61C25C1A" w:rsidR="00F515C2" w:rsidRDefault="00F515C2" w:rsidP="007B34DF">
      <w:pPr>
        <w:pStyle w:val="p9"/>
        <w:tabs>
          <w:tab w:val="clear" w:pos="810"/>
        </w:tabs>
        <w:ind w:left="540" w:hanging="540"/>
        <w:jc w:val="both"/>
        <w:rPr>
          <w:rFonts w:ascii="Arial" w:hAnsi="Arial" w:cs="Arial"/>
          <w:b/>
          <w:bCs/>
        </w:rPr>
      </w:pPr>
    </w:p>
    <w:p w14:paraId="7854364C" w14:textId="3C0F24B2" w:rsidR="00F515C2" w:rsidRPr="00F515C2" w:rsidRDefault="00F515C2" w:rsidP="007B34DF">
      <w:pPr>
        <w:pStyle w:val="p9"/>
        <w:tabs>
          <w:tab w:val="clear" w:pos="810"/>
        </w:tabs>
        <w:ind w:left="540" w:hanging="540"/>
        <w:jc w:val="both"/>
        <w:rPr>
          <w:rFonts w:ascii="Arial" w:hAnsi="Arial" w:cs="Arial"/>
          <w:b/>
          <w:bCs/>
        </w:rPr>
      </w:pPr>
      <w:r>
        <w:rPr>
          <w:rFonts w:ascii="Arial" w:hAnsi="Arial" w:cs="Arial"/>
        </w:rPr>
        <w:lastRenderedPageBreak/>
        <w:t xml:space="preserve">1.1______ (check one) Pursuant to this Agreement, AFFILIATE will provide a </w:t>
      </w:r>
      <w:r>
        <w:rPr>
          <w:rFonts w:ascii="Arial" w:hAnsi="Arial" w:cs="Arial"/>
          <w:b/>
          <w:bCs/>
        </w:rPr>
        <w:t>100-hour</w:t>
      </w:r>
      <w:r>
        <w:rPr>
          <w:rFonts w:ascii="Arial" w:hAnsi="Arial" w:cs="Arial"/>
        </w:rPr>
        <w:t xml:space="preserve"> on-site educational experience to students who are enrolled in the </w:t>
      </w:r>
      <w:r>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38FC8A19" w:rsidR="000F4A9C" w:rsidRPr="00A64EE9"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0F4A9C" w:rsidRPr="00A64EE9">
        <w:rPr>
          <w:rFonts w:ascii="Arial" w:hAnsi="Arial" w:cs="Arial"/>
        </w:rPr>
        <w:t>The parties will provide and maintain open channels of communication relative to the practicum through designated representatives.</w:t>
      </w: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18E747AF" w:rsidR="000F4A9C" w:rsidRDefault="000F4A9C"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lastRenderedPageBreak/>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327ADA04"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w:t>
      </w:r>
      <w:r w:rsidR="00EB2C2E">
        <w:rPr>
          <w:rFonts w:ascii="Arial" w:hAnsi="Arial" w:cs="Arial"/>
        </w:rPr>
        <w:t>AFFILIATE</w:t>
      </w:r>
      <w:r w:rsidR="000F4A9C" w:rsidRPr="00A64EE9">
        <w:rPr>
          <w:rFonts w:ascii="Arial" w:hAnsi="Arial" w:cs="Arial"/>
        </w:rPr>
        <w:t xml:space="preserv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77777777" w:rsidR="000F4A9C" w:rsidRPr="00A64EE9" w:rsidRDefault="000F4A9C"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B303048" w14:textId="77777777" w:rsidR="006D2F38" w:rsidRPr="00A64EE9" w:rsidRDefault="006D2F38"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During or after the term of this Agreement, AFFILIATE agrees to indemnify TAMU-CC from and against any and all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65C6CA54"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w:t>
      </w:r>
      <w:ins w:id="0" w:author="Author" w:date="2022-06-09T13:27:00Z">
        <w:r w:rsidR="006400FD">
          <w:rPr>
            <w:rFonts w:ascii="Arial" w:hAnsi="Arial" w:cs="Arial"/>
          </w:rPr>
          <w:t>as stated in page 1, paragraph 1</w:t>
        </w:r>
      </w:ins>
      <w:del w:id="1" w:author="Author" w:date="2022-06-09T13:27:00Z">
        <w:r w:rsidR="00A73910" w:rsidDel="006400FD">
          <w:rPr>
            <w:rFonts w:ascii="Arial" w:hAnsi="Arial" w:cs="Arial"/>
          </w:rPr>
          <w:delText>upon the Effective Date</w:delText>
        </w:r>
      </w:del>
      <w:r w:rsidR="00A73910">
        <w:rPr>
          <w:rFonts w:ascii="Arial" w:hAnsi="Arial" w:cs="Arial"/>
        </w:rPr>
        <w:t xml:space="preserve"> and shall remain in effect for </w:t>
      </w:r>
      <w:ins w:id="2" w:author="Author" w:date="2022-06-09T13:27:00Z">
        <w:r w:rsidR="006400FD">
          <w:rPr>
            <w:rFonts w:ascii="Arial" w:hAnsi="Arial" w:cs="Arial"/>
          </w:rPr>
          <w:t>five years</w:t>
        </w:r>
      </w:ins>
      <w:del w:id="3" w:author="Author" w:date="2022-06-09T13:27:00Z">
        <w:r w:rsidR="00A73910" w:rsidDel="006400FD">
          <w:rPr>
            <w:rFonts w:ascii="Arial" w:hAnsi="Arial" w:cs="Arial"/>
          </w:rPr>
          <w:delText xml:space="preserve">twelve (12) months </w:delText>
        </w:r>
      </w:del>
      <w:r w:rsidR="00A73910">
        <w:rPr>
          <w:rFonts w:ascii="Arial" w:hAnsi="Arial" w:cs="Arial"/>
        </w:rPr>
        <w:t>(</w:t>
      </w:r>
      <w:del w:id="4" w:author="Author" w:date="2022-06-09T13:27:00Z">
        <w:r w:rsidR="00A73910" w:rsidDel="006400FD">
          <w:rPr>
            <w:rFonts w:ascii="Arial" w:hAnsi="Arial" w:cs="Arial"/>
          </w:rPr>
          <w:delText>“Initial</w:delText>
        </w:r>
      </w:del>
      <w:r w:rsidR="00A73910">
        <w:rPr>
          <w:rFonts w:ascii="Arial" w:hAnsi="Arial" w:cs="Arial"/>
        </w:rPr>
        <w:t xml:space="preserve"> </w:t>
      </w:r>
      <w:ins w:id="5" w:author="Author" w:date="2022-06-09T13:50:00Z">
        <w:r w:rsidR="00DB1079">
          <w:rPr>
            <w:rFonts w:ascii="Arial" w:hAnsi="Arial" w:cs="Arial"/>
          </w:rPr>
          <w:t xml:space="preserve">the </w:t>
        </w:r>
      </w:ins>
      <w:ins w:id="6" w:author="Author" w:date="2022-06-09T13:27:00Z">
        <w:r w:rsidR="006400FD">
          <w:rPr>
            <w:rFonts w:ascii="Arial" w:hAnsi="Arial" w:cs="Arial"/>
          </w:rPr>
          <w:t>“</w:t>
        </w:r>
      </w:ins>
      <w:r w:rsidR="00A73910">
        <w:rPr>
          <w:rFonts w:ascii="Arial" w:hAnsi="Arial" w:cs="Arial"/>
        </w:rPr>
        <w:t>Term”), unless sooner terminated as provide</w:t>
      </w:r>
      <w:ins w:id="7" w:author="Author" w:date="2022-06-09T13:50:00Z">
        <w:r w:rsidR="00DB1079">
          <w:rPr>
            <w:rFonts w:ascii="Arial" w:hAnsi="Arial" w:cs="Arial"/>
          </w:rPr>
          <w:t>d</w:t>
        </w:r>
      </w:ins>
      <w:r w:rsidR="00A73910">
        <w:rPr>
          <w:rFonts w:ascii="Arial" w:hAnsi="Arial" w:cs="Arial"/>
        </w:rPr>
        <w:t xml:space="preserve"> in this Agreement. </w:t>
      </w:r>
      <w:del w:id="8" w:author="Author" w:date="2022-06-09T13:28:00Z">
        <w:r w:rsidR="00A73910" w:rsidDel="006400FD">
          <w:rPr>
            <w:rFonts w:ascii="Arial" w:hAnsi="Arial" w:cs="Arial"/>
          </w:rPr>
          <w:delText xml:space="preserve">This Agreement may be renewed for up to </w:delText>
        </w:r>
        <w:r w:rsidR="000C0958" w:rsidDel="006400FD">
          <w:rPr>
            <w:rFonts w:ascii="Arial" w:hAnsi="Arial" w:cs="Arial"/>
          </w:rPr>
          <w:delText>four</w:delText>
        </w:r>
        <w:r w:rsidR="00A73910" w:rsidDel="006400FD">
          <w:rPr>
            <w:rFonts w:ascii="Arial" w:hAnsi="Arial" w:cs="Arial"/>
          </w:rPr>
          <w:delText xml:space="preserve"> (</w:delText>
        </w:r>
        <w:r w:rsidR="000C0958" w:rsidDel="006400FD">
          <w:rPr>
            <w:rFonts w:ascii="Arial" w:hAnsi="Arial" w:cs="Arial"/>
          </w:rPr>
          <w:delText>4</w:delText>
        </w:r>
        <w:r w:rsidR="00A73910" w:rsidDel="006400FD">
          <w:rPr>
            <w:rFonts w:ascii="Arial" w:hAnsi="Arial" w:cs="Arial"/>
          </w:rPr>
          <w:delText xml:space="preserve">) additional one (1) year terms (each a “Renewal Term”) by mutual written agreement of the Parties. </w:delText>
        </w:r>
      </w:del>
      <w:r w:rsidR="006221D0" w:rsidRPr="006221D0">
        <w:rPr>
          <w:rFonts w:ascii="Arial" w:hAnsi="Arial" w:cs="Arial"/>
        </w:rPr>
        <w:t xml:space="preserve">Either Party may terminate this Agreement without cause by giving thirty </w:t>
      </w:r>
      <w:del w:id="9" w:author="Author" w:date="2022-06-09T13:51:00Z">
        <w:r w:rsidR="006221D0" w:rsidRPr="006221D0" w:rsidDel="00DB1079">
          <w:rPr>
            <w:rFonts w:ascii="Arial" w:hAnsi="Arial" w:cs="Arial"/>
          </w:rPr>
          <w:delText>(30)</w:delText>
        </w:r>
      </w:del>
      <w:r w:rsidR="006221D0" w:rsidRPr="006221D0">
        <w:rPr>
          <w:rFonts w:ascii="Arial" w:hAnsi="Arial" w:cs="Arial"/>
        </w:rPr>
        <w:t xml:space="preserve"> days written notice to the other.  </w:t>
      </w:r>
      <w:del w:id="10" w:author="Author" w:date="2022-06-09T13:28:00Z">
        <w:r w:rsidR="006221D0" w:rsidRPr="006221D0" w:rsidDel="00CC3F86">
          <w:rPr>
            <w:rFonts w:ascii="Arial" w:hAnsi="Arial" w:cs="Arial"/>
          </w:rPr>
          <w:delText xml:space="preserve">An election not to renew this Agreement shall not constitute an act of termination or breach by either Party. </w:delText>
        </w:r>
      </w:del>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2472826C" w:rsidR="007B34DF" w:rsidRDefault="007B34DF"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3C6546EA"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67749D54" w14:textId="35F46470" w:rsidR="00D345F7" w:rsidRPr="00D345F7" w:rsidRDefault="00D345F7" w:rsidP="00D345F7">
      <w:pPr>
        <w:pStyle w:val="ListParagraph"/>
        <w:numPr>
          <w:ilvl w:val="2"/>
          <w:numId w:val="7"/>
        </w:numPr>
        <w:jc w:val="both"/>
        <w:rPr>
          <w:rFonts w:ascii="Arial" w:hAnsi="Arial" w:cs="Arial"/>
        </w:rPr>
      </w:pPr>
      <w:r>
        <w:rPr>
          <w:rFonts w:ascii="Arial" w:hAnsi="Arial" w:cs="Arial"/>
        </w:rPr>
        <w:lastRenderedPageBreak/>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is defined in  45 CFR §160.103.</w:t>
      </w: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51B98963" w14:textId="6BAFDA25" w:rsidR="00CA657B" w:rsidRPr="00A52648"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212203" w:rsidRPr="00212203">
        <w:rPr>
          <w:rFonts w:ascii="Arial" w:hAnsi="Arial" w:cs="Arial"/>
        </w:rPr>
        <w:t xml:space="preserve">Neither </w:t>
      </w:r>
      <w:r w:rsidR="00212203">
        <w:rPr>
          <w:rFonts w:ascii="Arial" w:hAnsi="Arial" w:cs="Arial"/>
        </w:rPr>
        <w:t xml:space="preserve">Party </w:t>
      </w:r>
      <w:r w:rsidR="00212203" w:rsidRPr="00212203">
        <w:rPr>
          <w:rFonts w:ascii="Arial" w:hAnsi="Arial" w:cs="Arial"/>
        </w:rPr>
        <w:t xml:space="preserve">will be in breach of its obligations under this </w:t>
      </w:r>
      <w:r w:rsidR="00212203">
        <w:rPr>
          <w:rFonts w:ascii="Arial" w:hAnsi="Arial" w:cs="Arial"/>
        </w:rPr>
        <w:t>Agreement</w:t>
      </w:r>
      <w:r w:rsidR="00212203" w:rsidRPr="00212203">
        <w:rPr>
          <w:rFonts w:ascii="Arial" w:hAnsi="Arial" w:cs="Arial"/>
        </w:rPr>
        <w:t xml:space="preserve"> or incur any liability to the other </w:t>
      </w:r>
      <w:r w:rsidR="00212203">
        <w:rPr>
          <w:rFonts w:ascii="Arial" w:hAnsi="Arial" w:cs="Arial"/>
        </w:rPr>
        <w:t xml:space="preserve">Party </w:t>
      </w:r>
      <w:r w:rsidR="00212203" w:rsidRPr="00212203">
        <w:rPr>
          <w:rFonts w:ascii="Arial" w:hAnsi="Arial" w:cs="Arial"/>
        </w:rPr>
        <w:t xml:space="preserve">for any losses or damages of any nature whatsoever incurred or suffered by that other </w:t>
      </w:r>
      <w:r w:rsidR="00212203">
        <w:rPr>
          <w:rFonts w:ascii="Arial" w:hAnsi="Arial" w:cs="Arial"/>
        </w:rPr>
        <w:t xml:space="preserve">Party </w:t>
      </w:r>
      <w:r w:rsidR="00212203" w:rsidRPr="00212203">
        <w:rPr>
          <w:rFonts w:ascii="Arial" w:hAnsi="Arial" w:cs="Arial"/>
        </w:rPr>
        <w:t xml:space="preserve">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w:t>
      </w:r>
      <w:r w:rsidR="00212203">
        <w:rPr>
          <w:rFonts w:ascii="Arial" w:hAnsi="Arial" w:cs="Arial"/>
        </w:rPr>
        <w:t xml:space="preserve">Party </w:t>
      </w:r>
      <w:r w:rsidR="00212203" w:rsidRPr="00212203">
        <w:rPr>
          <w:rFonts w:ascii="Arial" w:hAnsi="Arial" w:cs="Arial"/>
        </w:rPr>
        <w:t xml:space="preserve">whose performance is affected and which by the exercise of all reasonable due diligence, such </w:t>
      </w:r>
      <w:r w:rsidR="00212203">
        <w:rPr>
          <w:rFonts w:ascii="Arial" w:hAnsi="Arial" w:cs="Arial"/>
        </w:rPr>
        <w:t xml:space="preserve">Party </w:t>
      </w:r>
      <w:r w:rsidR="00212203" w:rsidRPr="00212203">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212203">
        <w:rPr>
          <w:rFonts w:ascii="Arial" w:hAnsi="Arial" w:cs="Arial"/>
        </w:rPr>
        <w:t xml:space="preserve">Party </w:t>
      </w:r>
      <w:r w:rsidR="00212203" w:rsidRPr="00212203">
        <w:rPr>
          <w:rFonts w:ascii="Arial" w:hAnsi="Arial" w:cs="Arial"/>
        </w:rPr>
        <w:t xml:space="preserve">has not caused such Force Majeure event(s) to occur and continues to use diligent, good faith efforts to avoid the effects of such Force Majeure event(s) and to perform its obligation(s).  Written notice of a </w:t>
      </w:r>
      <w:r w:rsidR="00212203">
        <w:rPr>
          <w:rFonts w:ascii="Arial" w:hAnsi="Arial" w:cs="Arial"/>
        </w:rPr>
        <w:t>Party</w:t>
      </w:r>
      <w:r w:rsidR="00212203" w:rsidRPr="00212203">
        <w:rPr>
          <w:rFonts w:ascii="Arial" w:hAnsi="Arial" w:cs="Arial"/>
        </w:rPr>
        <w:t>’s failure or delay in performance due to Force Majeure must be given within a reasonable time after its occurrence and must describe the Force Majeure event(s) and the actions taken to minimize the impact of such Force Majeure event(s).</w:t>
      </w:r>
    </w:p>
    <w:p w14:paraId="55D887AF" w14:textId="77777777" w:rsidR="000F4A9C" w:rsidRPr="00A64EE9" w:rsidRDefault="000F4A9C" w:rsidP="00CA657B">
      <w:pPr>
        <w:tabs>
          <w:tab w:val="left" w:pos="430"/>
        </w:tabs>
        <w:jc w:val="both"/>
        <w:rPr>
          <w:rFonts w:ascii="Arial" w:hAnsi="Arial" w:cs="Arial"/>
        </w:rPr>
      </w:pPr>
    </w:p>
    <w:p w14:paraId="6EDA33EA" w14:textId="5C2C8EA2" w:rsidR="000F4A9C" w:rsidRPr="00A64EE9" w:rsidRDefault="00C27EC8" w:rsidP="00C27EC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w:t>
      </w:r>
      <w:r w:rsidR="00EC7A7B" w:rsidRPr="00D81B4C">
        <w:rPr>
          <w:rFonts w:ascii="Arial" w:hAnsi="Arial" w:cs="Arial"/>
        </w:rPr>
        <w:lastRenderedPageBreak/>
        <w:t xml:space="preserve">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77777777" w:rsidR="000F4A9C" w:rsidRPr="00A64EE9" w:rsidRDefault="000F4A9C" w:rsidP="00CA657B">
      <w:pPr>
        <w:tabs>
          <w:tab w:val="left" w:pos="430"/>
        </w:tabs>
        <w:jc w:val="both"/>
        <w:rPr>
          <w:rFonts w:ascii="Arial" w:hAnsi="Arial" w:cs="Arial"/>
        </w:rPr>
      </w:pPr>
    </w:p>
    <w:p w14:paraId="317BA608" w14:textId="076E8055"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C27EC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If any provision or provisions of this Agreement shall be held to be invalid, illegal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62F8952A" w14:textId="162E7A81" w:rsidR="00D408FC" w:rsidRPr="00A64EE9"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Any notice required or permitted under this Agreement must be in writing and shall be deemed to be delivered (whether actually received or not) when deposited with the United States Postal Service, postage prepaid, certified mail, return receipt requested, and addressed to the intended recipient at the address set out below.  Notice may also be given by regular mail, personal delivery, courier delivery, email</w:t>
      </w:r>
      <w:r w:rsidR="00FE6BB2">
        <w:rPr>
          <w:rFonts w:ascii="Arial" w:hAnsi="Arial" w:cs="Arial"/>
        </w:rPr>
        <w:t xml:space="preserve"> (with read receipt)</w:t>
      </w:r>
      <w:r w:rsidR="00D408FC" w:rsidRPr="00A64EE9">
        <w:rPr>
          <w:rFonts w:ascii="Arial" w:hAnsi="Arial" w:cs="Arial"/>
        </w:rPr>
        <w:t xml:space="preserve"> or other commercially reasonably means and will be effective when actually received.  TAMU-CC and AFFILIATE can change their respective notice address by sending to the other party a notice of the new address.  Notices should be addressed as follows:</w:t>
      </w:r>
    </w:p>
    <w:p w14:paraId="757F518F" w14:textId="58CCE94D" w:rsidR="00D408FC" w:rsidRDefault="00D408FC" w:rsidP="00D408FC">
      <w:pPr>
        <w:jc w:val="both"/>
        <w:rPr>
          <w:rFonts w:ascii="Arial" w:hAnsi="Arial" w:cs="Arial"/>
        </w:rPr>
      </w:pPr>
    </w:p>
    <w:p w14:paraId="3B4F14C8" w14:textId="31AF8DEE" w:rsidR="00306934" w:rsidRPr="00306934" w:rsidRDefault="00D408FC" w:rsidP="00BA5C00">
      <w:pPr>
        <w:ind w:firstLine="720"/>
        <w:jc w:val="both"/>
        <w:rPr>
          <w:rFonts w:ascii="Arial" w:hAnsi="Arial" w:cs="Arial"/>
          <w:bCs/>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ins w:id="11" w:author="Author" w:date="2022-06-09T13:47:00Z">
        <w:r w:rsidR="00306934" w:rsidRPr="00306934">
          <w:rPr>
            <w:rFonts w:ascii="Arial" w:hAnsi="Arial" w:cs="Arial"/>
            <w:bCs/>
          </w:rPr>
          <w:t>Texas A&amp;M University – Corpus Christi</w:t>
        </w:r>
      </w:ins>
    </w:p>
    <w:p w14:paraId="3F3F54D9" w14:textId="0DBFCD72" w:rsidR="00A64EE9" w:rsidRPr="00A64EE9" w:rsidRDefault="00A64EE9" w:rsidP="00306934">
      <w:pPr>
        <w:ind w:left="2160" w:firstLine="720"/>
        <w:jc w:val="both"/>
        <w:rPr>
          <w:rFonts w:ascii="Arial" w:hAnsi="Arial" w:cs="Arial"/>
        </w:rPr>
      </w:pPr>
      <w:r w:rsidRPr="00A64EE9">
        <w:rPr>
          <w:rFonts w:ascii="Arial" w:hAnsi="Arial" w:cs="Arial"/>
        </w:rPr>
        <w:t xml:space="preserve">6300 Ocean Drive, </w:t>
      </w:r>
      <w:r w:rsidR="00FE6BB2">
        <w:rPr>
          <w:rFonts w:ascii="Arial" w:hAnsi="Arial" w:cs="Arial"/>
        </w:rPr>
        <w:t xml:space="preserve">Unit </w:t>
      </w:r>
      <w:ins w:id="12" w:author="Author" w:date="2022-06-09T13:47:00Z">
        <w:r w:rsidR="00306934">
          <w:rPr>
            <w:rFonts w:ascii="Arial" w:hAnsi="Arial" w:cs="Arial"/>
          </w:rPr>
          <w:t>5820</w:t>
        </w:r>
      </w:ins>
      <w:del w:id="13" w:author="Author" w:date="2022-06-09T13:47:00Z">
        <w:r w:rsidRPr="00A64EE9" w:rsidDel="00306934">
          <w:rPr>
            <w:rFonts w:ascii="Arial" w:hAnsi="Arial" w:cs="Arial"/>
          </w:rPr>
          <w:delText>5731</w:delText>
        </w:r>
      </w:del>
    </w:p>
    <w:p w14:paraId="7BA6F0FB" w14:textId="58DD7023"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del w:id="14" w:author="Author" w:date="2022-06-09T13:47:00Z">
        <w:r w:rsidR="000910DD" w:rsidDel="00306934">
          <w:rPr>
            <w:rFonts w:ascii="Arial" w:hAnsi="Arial" w:cs="Arial"/>
          </w:rPr>
          <w:delText>-5731</w:delText>
        </w:r>
      </w:del>
    </w:p>
    <w:p w14:paraId="4E77B974" w14:textId="1C45B8C7" w:rsidR="00A64EE9" w:rsidRDefault="00A64EE9" w:rsidP="00BA5C00">
      <w:pPr>
        <w:ind w:firstLine="720"/>
        <w:jc w:val="both"/>
        <w:rPr>
          <w:ins w:id="15" w:author="Author" w:date="2022-06-09T13:47:00Z"/>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del w:id="16" w:author="Author" w:date="2022-06-09T13:47:00Z">
        <w:r w:rsidR="009D148B" w:rsidDel="00306934">
          <w:rPr>
            <w:rFonts w:ascii="Arial" w:hAnsi="Arial" w:cs="Arial"/>
          </w:rPr>
          <w:delText>Contract</w:delText>
        </w:r>
        <w:r w:rsidR="00FE6BB2" w:rsidDel="00306934">
          <w:rPr>
            <w:rFonts w:ascii="Arial" w:hAnsi="Arial" w:cs="Arial"/>
          </w:rPr>
          <w:delText>s</w:delText>
        </w:r>
        <w:r w:rsidR="009D148B" w:rsidDel="00306934">
          <w:rPr>
            <w:rFonts w:ascii="Arial" w:hAnsi="Arial" w:cs="Arial"/>
          </w:rPr>
          <w:delText xml:space="preserve"> Administration</w:delText>
        </w:r>
      </w:del>
      <w:ins w:id="17" w:author="Author" w:date="2022-06-09T13:47:00Z">
        <w:r w:rsidR="00306934">
          <w:rPr>
            <w:rFonts w:ascii="Arial" w:hAnsi="Arial" w:cs="Arial"/>
          </w:rPr>
          <w:t>Dr. Misty Kesterson</w:t>
        </w:r>
      </w:ins>
    </w:p>
    <w:p w14:paraId="39CE6676" w14:textId="18178A8C" w:rsidR="00306934" w:rsidRDefault="00306934" w:rsidP="00BA5C00">
      <w:pPr>
        <w:ind w:firstLine="720"/>
        <w:jc w:val="both"/>
        <w:rPr>
          <w:ins w:id="18" w:author="Author" w:date="2022-06-09T13:47:00Z"/>
          <w:rFonts w:ascii="Arial" w:hAnsi="Arial" w:cs="Arial"/>
        </w:rPr>
      </w:pPr>
      <w:ins w:id="19" w:author="Author" w:date="2022-06-09T13:47:00Z">
        <w:r>
          <w:rPr>
            <w:rFonts w:ascii="Arial" w:hAnsi="Arial" w:cs="Arial"/>
          </w:rPr>
          <w:tab/>
        </w:r>
        <w:r>
          <w:rPr>
            <w:rFonts w:ascii="Arial" w:hAnsi="Arial" w:cs="Arial"/>
          </w:rPr>
          <w:tab/>
        </w:r>
        <w:r>
          <w:rPr>
            <w:rFonts w:ascii="Arial" w:hAnsi="Arial" w:cs="Arial"/>
          </w:rPr>
          <w:tab/>
          <w:t>Telephone:</w:t>
        </w:r>
        <w:r>
          <w:rPr>
            <w:rFonts w:ascii="Arial" w:hAnsi="Arial" w:cs="Arial"/>
          </w:rPr>
          <w:tab/>
          <w:t>(361) 825-3299</w:t>
        </w:r>
      </w:ins>
    </w:p>
    <w:p w14:paraId="5A2AD055" w14:textId="4A420A08" w:rsidR="00306934" w:rsidRPr="00A64EE9" w:rsidRDefault="00306934" w:rsidP="00BA5C00">
      <w:pPr>
        <w:ind w:firstLine="720"/>
        <w:jc w:val="both"/>
        <w:rPr>
          <w:rFonts w:ascii="Arial" w:hAnsi="Arial" w:cs="Arial"/>
        </w:rPr>
      </w:pPr>
      <w:ins w:id="20" w:author="Author" w:date="2022-06-09T13:47:00Z">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misty.</w:t>
        </w:r>
      </w:ins>
      <w:ins w:id="21" w:author="Author" w:date="2022-06-09T13:48:00Z">
        <w:r>
          <w:rPr>
            <w:rFonts w:ascii="Arial" w:hAnsi="Arial" w:cs="Arial"/>
          </w:rPr>
          <w:t>kesterson@tamucc.edu</w:t>
        </w:r>
      </w:ins>
    </w:p>
    <w:p w14:paraId="6212831C" w14:textId="0227C9DE" w:rsidR="00A64EE9" w:rsidRPr="00A64EE9" w:rsidDel="00306934" w:rsidRDefault="00A64EE9" w:rsidP="00BA5C00">
      <w:pPr>
        <w:ind w:firstLine="720"/>
        <w:jc w:val="both"/>
        <w:rPr>
          <w:del w:id="22" w:author="Author" w:date="2022-06-09T13:48:00Z"/>
          <w:rFonts w:ascii="Arial" w:hAnsi="Arial" w:cs="Arial"/>
        </w:rPr>
      </w:pPr>
      <w:del w:id="23" w:author="Author" w:date="2022-06-09T13:48:00Z">
        <w:r w:rsidRPr="00A64EE9" w:rsidDel="00306934">
          <w:rPr>
            <w:rFonts w:ascii="Arial" w:hAnsi="Arial" w:cs="Arial"/>
          </w:rPr>
          <w:tab/>
        </w:r>
        <w:r w:rsidRPr="00A64EE9" w:rsidDel="00306934">
          <w:rPr>
            <w:rFonts w:ascii="Arial" w:hAnsi="Arial" w:cs="Arial"/>
          </w:rPr>
          <w:tab/>
        </w:r>
        <w:r w:rsidRPr="00A64EE9" w:rsidDel="00306934">
          <w:rPr>
            <w:rFonts w:ascii="Arial" w:hAnsi="Arial" w:cs="Arial"/>
          </w:rPr>
          <w:tab/>
          <w:delText>Email:</w:delText>
        </w:r>
        <w:r w:rsidR="00FE6BB2" w:rsidDel="00306934">
          <w:rPr>
            <w:rFonts w:ascii="Arial" w:hAnsi="Arial" w:cs="Arial"/>
          </w:rPr>
          <w:tab/>
        </w:r>
        <w:r w:rsidR="00FE6BB2" w:rsidDel="00306934">
          <w:rPr>
            <w:rFonts w:ascii="Arial" w:hAnsi="Arial" w:cs="Arial"/>
          </w:rPr>
          <w:tab/>
        </w:r>
        <w:r w:rsidRPr="00A64EE9" w:rsidDel="00306934">
          <w:rPr>
            <w:rFonts w:ascii="Arial" w:hAnsi="Arial" w:cs="Arial"/>
          </w:rPr>
          <w:delText>contracts@tamucc.edu</w:delText>
        </w:r>
      </w:del>
    </w:p>
    <w:p w14:paraId="7B3CBF8E" w14:textId="77777777" w:rsidR="00A64EE9" w:rsidRPr="00A64EE9" w:rsidRDefault="00A64EE9" w:rsidP="00BA5C00">
      <w:pPr>
        <w:ind w:firstLine="720"/>
        <w:jc w:val="both"/>
        <w:rPr>
          <w:rFonts w:ascii="Arial" w:hAnsi="Arial" w:cs="Arial"/>
          <w:b/>
        </w:rPr>
      </w:pPr>
    </w:p>
    <w:p w14:paraId="57C5E8D0" w14:textId="6C0ECF4E" w:rsidR="00306934" w:rsidRDefault="00A64EE9" w:rsidP="00BA33F4">
      <w:pPr>
        <w:ind w:firstLine="720"/>
        <w:jc w:val="both"/>
        <w:rPr>
          <w:rFonts w:ascii="Arial" w:hAnsi="Arial" w:cs="Arial"/>
        </w:rPr>
      </w:pPr>
      <w:r w:rsidRPr="00A64EE9">
        <w:rPr>
          <w:rFonts w:ascii="Arial" w:hAnsi="Arial" w:cs="Arial"/>
        </w:rPr>
        <w:t>With a</w:t>
      </w:r>
      <w:ins w:id="24" w:author="Author" w:date="2022-06-09T13:48:00Z">
        <w:r w:rsidR="00306934">
          <w:rPr>
            <w:rFonts w:ascii="Arial" w:hAnsi="Arial" w:cs="Arial"/>
          </w:rPr>
          <w:t>n electronic</w:t>
        </w:r>
      </w:ins>
      <w:r w:rsidRPr="00A64EE9">
        <w:rPr>
          <w:rFonts w:ascii="Arial" w:hAnsi="Arial" w:cs="Arial"/>
        </w:rPr>
        <w:t xml:space="preserve"> copy to:</w:t>
      </w:r>
      <w:r w:rsidRPr="00A64EE9">
        <w:rPr>
          <w:rFonts w:ascii="Arial" w:hAnsi="Arial" w:cs="Arial"/>
        </w:rPr>
        <w:tab/>
      </w:r>
    </w:p>
    <w:p w14:paraId="0F33E15E" w14:textId="5CF55109" w:rsidR="00306934" w:rsidRDefault="00306934" w:rsidP="00BA33F4">
      <w:pPr>
        <w:ind w:firstLine="720"/>
        <w:jc w:val="both"/>
        <w:rPr>
          <w:ins w:id="25" w:author="Author" w:date="2022-06-09T13:48:00Z"/>
          <w:rFonts w:ascii="Arial" w:hAnsi="Arial" w:cs="Arial"/>
        </w:rPr>
      </w:pPr>
      <w:r>
        <w:rPr>
          <w:rFonts w:ascii="Arial" w:hAnsi="Arial" w:cs="Arial"/>
        </w:rPr>
        <w:tab/>
      </w:r>
      <w:r>
        <w:rPr>
          <w:rFonts w:ascii="Arial" w:hAnsi="Arial" w:cs="Arial"/>
        </w:rPr>
        <w:tab/>
      </w:r>
      <w:r>
        <w:rPr>
          <w:rFonts w:ascii="Arial" w:hAnsi="Arial" w:cs="Arial"/>
        </w:rPr>
        <w:tab/>
      </w:r>
      <w:ins w:id="26" w:author="Author" w:date="2022-06-09T13:48:00Z">
        <w:r>
          <w:rPr>
            <w:rFonts w:ascii="Arial" w:hAnsi="Arial" w:cs="Arial"/>
          </w:rPr>
          <w:t>Texas A&amp;M University – Corpus Christi</w:t>
        </w:r>
      </w:ins>
    </w:p>
    <w:p w14:paraId="4A32B2EA" w14:textId="27658666" w:rsidR="00306934" w:rsidRDefault="00306934" w:rsidP="00BA33F4">
      <w:pPr>
        <w:ind w:firstLine="720"/>
        <w:jc w:val="both"/>
        <w:rPr>
          <w:ins w:id="27" w:author="Author" w:date="2022-06-09T13:48:00Z"/>
          <w:rFonts w:ascii="Arial" w:hAnsi="Arial" w:cs="Arial"/>
        </w:rPr>
      </w:pPr>
      <w:ins w:id="28" w:author="Author" w:date="2022-06-09T13:48:00Z">
        <w:r>
          <w:rPr>
            <w:rFonts w:ascii="Arial" w:hAnsi="Arial" w:cs="Arial"/>
          </w:rPr>
          <w:tab/>
        </w:r>
        <w:r>
          <w:rPr>
            <w:rFonts w:ascii="Arial" w:hAnsi="Arial" w:cs="Arial"/>
          </w:rPr>
          <w:tab/>
        </w:r>
        <w:r>
          <w:rPr>
            <w:rFonts w:ascii="Arial" w:hAnsi="Arial" w:cs="Arial"/>
          </w:rPr>
          <w:tab/>
          <w:t xml:space="preserve">Attn:  </w:t>
        </w:r>
        <w:r>
          <w:rPr>
            <w:rFonts w:ascii="Arial" w:hAnsi="Arial" w:cs="Arial"/>
          </w:rPr>
          <w:tab/>
        </w:r>
        <w:r>
          <w:rPr>
            <w:rFonts w:ascii="Arial" w:hAnsi="Arial" w:cs="Arial"/>
          </w:rPr>
          <w:tab/>
          <w:t>Contracts Administration</w:t>
        </w:r>
      </w:ins>
    </w:p>
    <w:p w14:paraId="1875A2DE" w14:textId="789B196D" w:rsidR="00306934" w:rsidRDefault="00306934" w:rsidP="00BA33F4">
      <w:pPr>
        <w:ind w:firstLine="720"/>
        <w:jc w:val="both"/>
        <w:rPr>
          <w:rFonts w:ascii="Arial" w:hAnsi="Arial" w:cs="Arial"/>
        </w:rPr>
      </w:pPr>
      <w:ins w:id="29" w:author="Author" w:date="2022-06-09T13:48:00Z">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contracts@tamucc.edu</w:t>
        </w:r>
      </w:ins>
    </w:p>
    <w:p w14:paraId="648DAA7D" w14:textId="438D62CD" w:rsidR="00D408FC" w:rsidRPr="00A64EE9" w:rsidDel="00306934" w:rsidRDefault="00D408FC" w:rsidP="00BA33F4">
      <w:pPr>
        <w:ind w:firstLine="720"/>
        <w:jc w:val="both"/>
        <w:rPr>
          <w:del w:id="30" w:author="Author" w:date="2022-06-09T13:48:00Z"/>
          <w:rFonts w:ascii="Arial" w:hAnsi="Arial" w:cs="Arial"/>
          <w:u w:val="single"/>
        </w:rPr>
      </w:pPr>
      <w:del w:id="31" w:author="Author" w:date="2022-06-09T13:48:00Z">
        <w:r w:rsidRPr="00A64EE9" w:rsidDel="00306934">
          <w:rPr>
            <w:rFonts w:ascii="Arial" w:hAnsi="Arial" w:cs="Arial"/>
          </w:rPr>
          <w:delText>6300 Ocean Drive</w:delText>
        </w:r>
        <w:r w:rsidR="007F7F5C" w:rsidRPr="00A64EE9" w:rsidDel="00306934">
          <w:rPr>
            <w:rFonts w:ascii="Arial" w:hAnsi="Arial" w:cs="Arial"/>
          </w:rPr>
          <w:delText xml:space="preserve">, Unit </w:delText>
        </w:r>
        <w:r w:rsidR="000B7C10" w:rsidRPr="00A64EE9" w:rsidDel="00306934">
          <w:rPr>
            <w:rFonts w:ascii="Arial" w:hAnsi="Arial" w:cs="Arial"/>
          </w:rPr>
          <w:delText>5820</w:delText>
        </w:r>
      </w:del>
    </w:p>
    <w:p w14:paraId="29D259A6" w14:textId="7BCC6108" w:rsidR="00D408FC" w:rsidRPr="00A64EE9" w:rsidDel="00306934" w:rsidRDefault="00D408FC" w:rsidP="00B43839">
      <w:pPr>
        <w:jc w:val="both"/>
        <w:rPr>
          <w:del w:id="32" w:author="Author" w:date="2022-06-09T13:48:00Z"/>
          <w:rFonts w:ascii="Arial" w:hAnsi="Arial" w:cs="Arial"/>
        </w:rPr>
      </w:pPr>
      <w:del w:id="33" w:author="Author" w:date="2022-06-09T13:48:00Z">
        <w:r w:rsidRPr="00A64EE9" w:rsidDel="00306934">
          <w:rPr>
            <w:rFonts w:ascii="Arial" w:hAnsi="Arial" w:cs="Arial"/>
          </w:rPr>
          <w:tab/>
        </w:r>
        <w:r w:rsidRPr="00A64EE9" w:rsidDel="00306934">
          <w:rPr>
            <w:rFonts w:ascii="Arial" w:hAnsi="Arial" w:cs="Arial"/>
          </w:rPr>
          <w:tab/>
        </w:r>
        <w:r w:rsidRPr="00A64EE9" w:rsidDel="00306934">
          <w:rPr>
            <w:rFonts w:ascii="Arial" w:hAnsi="Arial" w:cs="Arial"/>
          </w:rPr>
          <w:tab/>
        </w:r>
        <w:r w:rsidRPr="00A64EE9" w:rsidDel="00306934">
          <w:rPr>
            <w:rFonts w:ascii="Arial" w:hAnsi="Arial" w:cs="Arial"/>
          </w:rPr>
          <w:tab/>
          <w:delText>Corpus Christi, Texas  78412</w:delText>
        </w:r>
      </w:del>
    </w:p>
    <w:p w14:paraId="05C5FFCA" w14:textId="3C5C83DB" w:rsidR="000B7C10" w:rsidRPr="00A64EE9" w:rsidDel="00306934" w:rsidRDefault="00D408FC" w:rsidP="00B43839">
      <w:pPr>
        <w:jc w:val="both"/>
        <w:rPr>
          <w:del w:id="34" w:author="Author" w:date="2022-06-09T13:48:00Z"/>
          <w:rFonts w:ascii="Arial" w:hAnsi="Arial" w:cs="Arial"/>
          <w:u w:val="single"/>
        </w:rPr>
      </w:pPr>
      <w:del w:id="35" w:author="Author" w:date="2022-06-09T13:48:00Z">
        <w:r w:rsidRPr="00A64EE9" w:rsidDel="00306934">
          <w:rPr>
            <w:rFonts w:ascii="Arial" w:hAnsi="Arial" w:cs="Arial"/>
          </w:rPr>
          <w:tab/>
        </w:r>
        <w:r w:rsidRPr="00A64EE9" w:rsidDel="00306934">
          <w:rPr>
            <w:rFonts w:ascii="Arial" w:hAnsi="Arial" w:cs="Arial"/>
          </w:rPr>
          <w:tab/>
        </w:r>
        <w:r w:rsidRPr="00A64EE9" w:rsidDel="00306934">
          <w:rPr>
            <w:rFonts w:ascii="Arial" w:hAnsi="Arial" w:cs="Arial"/>
          </w:rPr>
          <w:tab/>
        </w:r>
        <w:r w:rsidR="000B7C10" w:rsidRPr="00A64EE9" w:rsidDel="00306934">
          <w:rPr>
            <w:rFonts w:ascii="Arial" w:hAnsi="Arial" w:cs="Arial"/>
          </w:rPr>
          <w:tab/>
          <w:delText>Att</w:delText>
        </w:r>
        <w:r w:rsidR="00A64EE9" w:rsidRPr="00A64EE9" w:rsidDel="00306934">
          <w:rPr>
            <w:rFonts w:ascii="Arial" w:hAnsi="Arial" w:cs="Arial"/>
          </w:rPr>
          <w:delText>n</w:delText>
        </w:r>
        <w:r w:rsidR="000B7C10" w:rsidRPr="00A64EE9" w:rsidDel="00306934">
          <w:rPr>
            <w:rFonts w:ascii="Arial" w:hAnsi="Arial" w:cs="Arial"/>
          </w:rPr>
          <w:delText>:</w:delText>
        </w:r>
        <w:r w:rsidR="00FE6BB2" w:rsidDel="00306934">
          <w:rPr>
            <w:rFonts w:ascii="Arial" w:hAnsi="Arial" w:cs="Arial"/>
          </w:rPr>
          <w:tab/>
        </w:r>
        <w:r w:rsidR="00FE6BB2" w:rsidDel="00306934">
          <w:rPr>
            <w:rFonts w:ascii="Arial" w:hAnsi="Arial" w:cs="Arial"/>
          </w:rPr>
          <w:tab/>
        </w:r>
        <w:r w:rsidR="000B7C10" w:rsidRPr="00A64EE9" w:rsidDel="00306934">
          <w:rPr>
            <w:rFonts w:ascii="Arial" w:hAnsi="Arial" w:cs="Arial"/>
          </w:rPr>
          <w:delText>Dr. Misty Kesterson</w:delText>
        </w:r>
      </w:del>
    </w:p>
    <w:p w14:paraId="17F28AA1" w14:textId="0EE9FBE6" w:rsidR="00BA5C00" w:rsidRPr="00AB581D" w:rsidDel="00306934" w:rsidRDefault="000B7C10" w:rsidP="00BA5C00">
      <w:pPr>
        <w:jc w:val="both"/>
        <w:rPr>
          <w:del w:id="36" w:author="Author" w:date="2022-06-09T13:48:00Z"/>
          <w:rFonts w:ascii="Arial" w:hAnsi="Arial" w:cs="Arial"/>
        </w:rPr>
      </w:pPr>
      <w:del w:id="37" w:author="Author" w:date="2022-06-09T13:48:00Z">
        <w:r w:rsidRPr="00A64EE9" w:rsidDel="00306934">
          <w:rPr>
            <w:rFonts w:ascii="Arial" w:hAnsi="Arial" w:cs="Arial"/>
          </w:rPr>
          <w:lastRenderedPageBreak/>
          <w:tab/>
        </w:r>
        <w:r w:rsidR="00BA5C00" w:rsidRPr="00A64EE9" w:rsidDel="00306934">
          <w:rPr>
            <w:rFonts w:ascii="Arial" w:hAnsi="Arial" w:cs="Arial"/>
          </w:rPr>
          <w:tab/>
        </w:r>
        <w:r w:rsidRPr="00A64EE9" w:rsidDel="00306934">
          <w:rPr>
            <w:rFonts w:ascii="Arial" w:hAnsi="Arial" w:cs="Arial"/>
          </w:rPr>
          <w:tab/>
        </w:r>
        <w:r w:rsidRPr="00A64EE9" w:rsidDel="00306934">
          <w:rPr>
            <w:rFonts w:ascii="Arial" w:hAnsi="Arial" w:cs="Arial"/>
          </w:rPr>
          <w:tab/>
        </w:r>
        <w:r w:rsidR="009B05BE" w:rsidDel="00306934">
          <w:rPr>
            <w:rFonts w:ascii="Arial" w:hAnsi="Arial" w:cs="Arial"/>
          </w:rPr>
          <w:delText>Telep</w:delText>
        </w:r>
        <w:r w:rsidRPr="00AB581D" w:rsidDel="00306934">
          <w:rPr>
            <w:rFonts w:ascii="Arial" w:hAnsi="Arial" w:cs="Arial"/>
          </w:rPr>
          <w:delText>hone:</w:delText>
        </w:r>
        <w:r w:rsidR="00FE6BB2" w:rsidRPr="00AB581D" w:rsidDel="00306934">
          <w:rPr>
            <w:rFonts w:ascii="Arial" w:hAnsi="Arial" w:cs="Arial"/>
          </w:rPr>
          <w:tab/>
        </w:r>
        <w:r w:rsidRPr="00AB581D" w:rsidDel="00306934">
          <w:rPr>
            <w:rFonts w:ascii="Arial" w:hAnsi="Arial" w:cs="Arial"/>
          </w:rPr>
          <w:delText>(361) 825-3299</w:delText>
        </w:r>
      </w:del>
    </w:p>
    <w:p w14:paraId="424335C2" w14:textId="30E9E3E5" w:rsidR="00D408FC" w:rsidRPr="00AB581D" w:rsidDel="00306934" w:rsidRDefault="000B7C10" w:rsidP="00BA5C00">
      <w:pPr>
        <w:jc w:val="both"/>
        <w:rPr>
          <w:del w:id="38" w:author="Author" w:date="2022-06-09T13:48:00Z"/>
          <w:rFonts w:ascii="Arial" w:hAnsi="Arial" w:cs="Arial"/>
        </w:rPr>
      </w:pPr>
      <w:del w:id="39" w:author="Author" w:date="2022-06-09T13:48:00Z">
        <w:r w:rsidRPr="00AB581D" w:rsidDel="00306934">
          <w:rPr>
            <w:rFonts w:ascii="Arial" w:hAnsi="Arial" w:cs="Arial"/>
          </w:rPr>
          <w:tab/>
        </w:r>
        <w:r w:rsidRPr="00AB581D" w:rsidDel="00306934">
          <w:rPr>
            <w:rFonts w:ascii="Arial" w:hAnsi="Arial" w:cs="Arial"/>
          </w:rPr>
          <w:tab/>
        </w:r>
        <w:r w:rsidRPr="00AB581D" w:rsidDel="00306934">
          <w:rPr>
            <w:rFonts w:ascii="Arial" w:hAnsi="Arial" w:cs="Arial"/>
          </w:rPr>
          <w:tab/>
        </w:r>
        <w:r w:rsidRPr="00AB581D" w:rsidDel="00306934">
          <w:rPr>
            <w:rFonts w:ascii="Arial" w:hAnsi="Arial" w:cs="Arial"/>
          </w:rPr>
          <w:tab/>
          <w:delText>E-mail:</w:delText>
        </w:r>
        <w:r w:rsidR="008808CF" w:rsidRPr="00AB581D" w:rsidDel="00306934">
          <w:rPr>
            <w:rFonts w:ascii="Arial" w:hAnsi="Arial" w:cs="Arial"/>
          </w:rPr>
          <w:tab/>
        </w:r>
        <w:r w:rsidRPr="00AB581D" w:rsidDel="00306934">
          <w:rPr>
            <w:rFonts w:ascii="Arial" w:hAnsi="Arial" w:cs="Arial"/>
          </w:rPr>
          <w:delText>misty.kesterson@tamucc.edu</w:delText>
        </w:r>
      </w:del>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r w:rsidR="009B05BE" w:rsidRPr="00AB581D">
        <w:rPr>
          <w:rFonts w:ascii="Arial" w:hAnsi="Arial" w:cs="Arial"/>
          <w:b/>
        </w:rPr>
        <w:t>AFFILIATE :</w:t>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 </w:t>
      </w:r>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C27EC8">
      <w:pPr>
        <w:widowControl/>
        <w:autoSpaceDE/>
        <w:autoSpaceDN/>
        <w:adjustRightInd/>
        <w:spacing w:after="120"/>
        <w:ind w:left="540" w:hanging="540"/>
        <w:jc w:val="both"/>
        <w:rPr>
          <w:rFonts w:ascii="Arial" w:eastAsia="Calibri" w:hAnsi="Arial" w:cs="Arial"/>
          <w:b/>
        </w:rPr>
      </w:pPr>
      <w:r>
        <w:rPr>
          <w:rFonts w:ascii="Arial" w:eastAsia="Calibri" w:hAnsi="Arial" w:cs="Arial"/>
        </w:rPr>
        <w:t>7.</w:t>
      </w:r>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C27EC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2F6A95">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24941546" w:rsidR="00A64EE9" w:rsidRDefault="00ED2A56" w:rsidP="00A64EE9">
      <w:pPr>
        <w:pStyle w:val="t5"/>
        <w:tabs>
          <w:tab w:val="left" w:pos="4320"/>
          <w:tab w:val="decimal" w:pos="10289"/>
        </w:tabs>
        <w:jc w:val="both"/>
        <w:rPr>
          <w:rFonts w:ascii="Arial" w:hAnsi="Arial" w:cs="Arial"/>
        </w:rPr>
      </w:pPr>
      <w:r>
        <w:rPr>
          <w:rFonts w:ascii="Arial" w:hAnsi="Arial" w:cs="Arial"/>
        </w:rPr>
        <w:t xml:space="preserve">Signed </w:t>
      </w:r>
      <w:r w:rsidR="00A64EE9">
        <w:rPr>
          <w:rFonts w:ascii="Arial" w:hAnsi="Arial" w:cs="Arial"/>
        </w:rPr>
        <w:t>By:_________________</w:t>
      </w:r>
      <w:r>
        <w:rPr>
          <w:rFonts w:ascii="Arial" w:hAnsi="Arial" w:cs="Arial"/>
        </w:rPr>
        <w:t>__</w:t>
      </w:r>
      <w:r w:rsidR="00A64EE9">
        <w:rPr>
          <w:rFonts w:ascii="Arial" w:hAnsi="Arial" w:cs="Arial"/>
        </w:rPr>
        <w:tab/>
        <w:t>By:_________________</w:t>
      </w:r>
      <w:r w:rsidR="00634DF0">
        <w:rPr>
          <w:rFonts w:ascii="Arial" w:hAnsi="Arial" w:cs="Arial"/>
        </w:rPr>
        <w:t>___</w:t>
      </w:r>
      <w:r w:rsidR="00A64EE9">
        <w:rPr>
          <w:rFonts w:ascii="Arial" w:hAnsi="Arial" w:cs="Arial"/>
        </w:rPr>
        <w:t>______________</w:t>
      </w:r>
    </w:p>
    <w:p w14:paraId="5E255FC2" w14:textId="6000E2B0" w:rsidR="00A64EE9" w:rsidRDefault="00634DF0" w:rsidP="00634DF0">
      <w:pPr>
        <w:pStyle w:val="t5"/>
        <w:tabs>
          <w:tab w:val="left" w:pos="4680"/>
          <w:tab w:val="decimal" w:pos="10289"/>
        </w:tabs>
        <w:jc w:val="both"/>
        <w:rPr>
          <w:rFonts w:ascii="Arial" w:hAnsi="Arial" w:cs="Arial"/>
        </w:rPr>
      </w:pPr>
      <w:r>
        <w:rPr>
          <w:rFonts w:ascii="Arial" w:hAnsi="Arial" w:cs="Arial"/>
        </w:rPr>
        <w:t>Name:_____________________</w:t>
      </w:r>
      <w:r w:rsidR="00ED2A56">
        <w:rPr>
          <w:rFonts w:ascii="Arial" w:hAnsi="Arial" w:cs="Arial"/>
        </w:rPr>
        <w:t>_</w:t>
      </w:r>
      <w:r>
        <w:rPr>
          <w:rFonts w:ascii="Arial" w:hAnsi="Arial" w:cs="Arial"/>
        </w:rPr>
        <w:tab/>
        <w:t>Clarenda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7065B0AF"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r w:rsidR="00EB2C2E">
      <w:rPr>
        <w:sz w:val="20"/>
        <w:szCs w:val="20"/>
      </w:rPr>
      <w:t xml:space="preserve">-updated </w:t>
    </w:r>
    <w:r w:rsidR="006400FD">
      <w:rPr>
        <w:sz w:val="20"/>
        <w:szCs w:val="20"/>
      </w:rPr>
      <w:t>6/</w:t>
    </w:r>
    <w:r w:rsidR="00BB3F63">
      <w:rPr>
        <w:sz w:val="20"/>
        <w:szCs w:val="20"/>
      </w:rPr>
      <w:t>15</w:t>
    </w:r>
    <w:r w:rsidR="006400FD">
      <w:rPr>
        <w:sz w:val="20"/>
        <w:szCs w:val="20"/>
      </w:rPr>
      <w:t>/2022</w:t>
    </w:r>
    <w:r w:rsidR="002F6A95">
      <w:rPr>
        <w:sz w:val="20"/>
        <w:szCs w:val="20"/>
      </w:rPr>
      <w:t>)</w:t>
    </w:r>
  </w:p>
  <w:p w14:paraId="2215852F" w14:textId="4373037B"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r w:rsidR="00EB2C2E">
      <w:rPr>
        <w:b/>
        <w:bCs/>
        <w:sz w:val="20"/>
        <w:szCs w:val="20"/>
      </w:rPr>
      <w:tab/>
    </w:r>
    <w:r w:rsidR="00EB2C2E">
      <w:rPr>
        <w:b/>
        <w:bCs/>
        <w:sz w:val="20"/>
        <w:szCs w:val="20"/>
      </w:rPr>
      <w:tab/>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16cid:durableId="1403988856">
    <w:abstractNumId w:val="1"/>
  </w:num>
  <w:num w:numId="2" w16cid:durableId="893858359">
    <w:abstractNumId w:val="6"/>
  </w:num>
  <w:num w:numId="3" w16cid:durableId="299192170">
    <w:abstractNumId w:val="2"/>
  </w:num>
  <w:num w:numId="4" w16cid:durableId="1363481495">
    <w:abstractNumId w:val="4"/>
  </w:num>
  <w:num w:numId="5" w16cid:durableId="1169518124">
    <w:abstractNumId w:val="3"/>
  </w:num>
  <w:num w:numId="6" w16cid:durableId="71777938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769667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1392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06934"/>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18BC"/>
    <w:rsid w:val="005C27BF"/>
    <w:rsid w:val="005F3398"/>
    <w:rsid w:val="00614F70"/>
    <w:rsid w:val="006221D0"/>
    <w:rsid w:val="00634DF0"/>
    <w:rsid w:val="006400FD"/>
    <w:rsid w:val="00646BB6"/>
    <w:rsid w:val="00651323"/>
    <w:rsid w:val="00662AEB"/>
    <w:rsid w:val="00662E03"/>
    <w:rsid w:val="0067575B"/>
    <w:rsid w:val="006B01B3"/>
    <w:rsid w:val="006B3688"/>
    <w:rsid w:val="006C25F4"/>
    <w:rsid w:val="006C2E81"/>
    <w:rsid w:val="006D2F38"/>
    <w:rsid w:val="006E5407"/>
    <w:rsid w:val="007079D8"/>
    <w:rsid w:val="00753DA2"/>
    <w:rsid w:val="0079080F"/>
    <w:rsid w:val="00796CE4"/>
    <w:rsid w:val="007A2973"/>
    <w:rsid w:val="007B18E0"/>
    <w:rsid w:val="007B34DF"/>
    <w:rsid w:val="007B5B8D"/>
    <w:rsid w:val="007D794E"/>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20123"/>
    <w:rsid w:val="00B35BD0"/>
    <w:rsid w:val="00B43839"/>
    <w:rsid w:val="00B46188"/>
    <w:rsid w:val="00B55F87"/>
    <w:rsid w:val="00B6456E"/>
    <w:rsid w:val="00B704BA"/>
    <w:rsid w:val="00BA33F4"/>
    <w:rsid w:val="00BA4BA7"/>
    <w:rsid w:val="00BA5C00"/>
    <w:rsid w:val="00BB3F63"/>
    <w:rsid w:val="00BC747D"/>
    <w:rsid w:val="00BD1329"/>
    <w:rsid w:val="00BE00C8"/>
    <w:rsid w:val="00BE7729"/>
    <w:rsid w:val="00C27307"/>
    <w:rsid w:val="00C27EC8"/>
    <w:rsid w:val="00C546A9"/>
    <w:rsid w:val="00CA32AB"/>
    <w:rsid w:val="00CA657B"/>
    <w:rsid w:val="00CB4FBF"/>
    <w:rsid w:val="00CC3F86"/>
    <w:rsid w:val="00CD45B9"/>
    <w:rsid w:val="00CE2DDF"/>
    <w:rsid w:val="00D100A6"/>
    <w:rsid w:val="00D105F0"/>
    <w:rsid w:val="00D169D9"/>
    <w:rsid w:val="00D345F7"/>
    <w:rsid w:val="00D408FC"/>
    <w:rsid w:val="00D81B4C"/>
    <w:rsid w:val="00D825F8"/>
    <w:rsid w:val="00D876DD"/>
    <w:rsid w:val="00D90709"/>
    <w:rsid w:val="00D95EB6"/>
    <w:rsid w:val="00DA35CE"/>
    <w:rsid w:val="00DA4808"/>
    <w:rsid w:val="00DA4C3F"/>
    <w:rsid w:val="00DB1079"/>
    <w:rsid w:val="00DB2105"/>
    <w:rsid w:val="00E03C56"/>
    <w:rsid w:val="00E17EF9"/>
    <w:rsid w:val="00E25A6C"/>
    <w:rsid w:val="00E30B2C"/>
    <w:rsid w:val="00E558CE"/>
    <w:rsid w:val="00E70B6E"/>
    <w:rsid w:val="00E869AB"/>
    <w:rsid w:val="00E97B76"/>
    <w:rsid w:val="00EA6008"/>
    <w:rsid w:val="00EB1A93"/>
    <w:rsid w:val="00EB2C2E"/>
    <w:rsid w:val="00EC47B4"/>
    <w:rsid w:val="00EC7A7B"/>
    <w:rsid w:val="00ED2A56"/>
    <w:rsid w:val="00EE7DA2"/>
    <w:rsid w:val="00EF0ECF"/>
    <w:rsid w:val="00F006E0"/>
    <w:rsid w:val="00F04996"/>
    <w:rsid w:val="00F11257"/>
    <w:rsid w:val="00F15DFB"/>
    <w:rsid w:val="00F16EEB"/>
    <w:rsid w:val="00F22E5E"/>
    <w:rsid w:val="00F515C2"/>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704</Words>
  <Characters>1643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0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5T16:03:00Z</dcterms:created>
  <dcterms:modified xsi:type="dcterms:W3CDTF">2022-06-1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